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Mysql.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github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numpy</w:t>
            </w:r>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_bootstrap_components</w:t>
            </w:r>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lastRenderedPageBreak/>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lastRenderedPageBreak/>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5A3CB97E"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714530" w:rsidRPr="00714530">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714530" w:rsidRPr="00714530">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089A8913"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714530" w:rsidRPr="00714530">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714530" w:rsidRPr="00714530">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714530" w:rsidRPr="00714530">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w:t>
      </w:r>
      <w:r w:rsidRPr="00B56A63">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14F62A6F"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714530" w:rsidRPr="00714530">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4EBDABA"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714530" w:rsidRPr="00714530">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lastRenderedPageBreak/>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00E8882B"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714530" w:rsidRPr="00714530">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lastRenderedPageBreak/>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lastRenderedPageBreak/>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687F907E"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lastRenderedPageBreak/>
        <w:t>Legal determination of the cause of death</w:t>
      </w:r>
      <w:sdt>
        <w:sdtPr>
          <w:rPr>
            <w:rFonts w:ascii="Arial" w:hAnsi="Arial" w:cs="Arial"/>
            <w:bCs/>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714530" w:rsidRPr="009D2F7F">
            <w:rPr>
              <w:rFonts w:ascii="Arial" w:eastAsia="Times New Roman" w:hAnsi="Arial" w:cs="Arial"/>
              <w:bCs/>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68827FBD"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auto"/>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714530" w:rsidRPr="009B67B4">
            <w:rPr>
              <w:rFonts w:ascii="Arial" w:eastAsiaTheme="minorHAnsi" w:hAnsi="Arial" w:cs="Arial"/>
              <w:color w:val="auto"/>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lastRenderedPageBreak/>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447E205C"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714530" w:rsidRPr="00714530">
            <w:rPr>
              <w:rFonts w:ascii="Arial" w:eastAsia="Times New Roman" w:hAnsi="Arial" w:cs="Arial"/>
              <w:color w:val="000000"/>
              <w:sz w:val="24"/>
              <w:szCs w:val="24"/>
            </w:rPr>
            <w:t>(Brendan Artley)</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w:t>
      </w:r>
      <w:r w:rsidRPr="00B56A63">
        <w:rPr>
          <w:rFonts w:ascii="Arial" w:hAnsi="Arial" w:cs="Arial"/>
          <w:sz w:val="24"/>
          <w:szCs w:val="24"/>
        </w:rPr>
        <w:lastRenderedPageBreak/>
        <w:t>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03F8BC0C"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SARIMA models allow for both seasonal frequency and non-seasonal frequency differences in data. Automatic parameter search frameworks like pmdari</w:t>
      </w:r>
      <w:r w:rsidR="00F4719D" w:rsidRPr="00B56A63">
        <w:rPr>
          <w:rFonts w:ascii="Arial" w:hAnsi="Arial" w:cs="Arial"/>
          <w:sz w:val="24"/>
          <w:szCs w:val="24"/>
        </w:rPr>
        <w:t>m</w:t>
      </w:r>
      <w:r w:rsidR="00E36D05" w:rsidRPr="00B56A63">
        <w:rPr>
          <w:rFonts w:ascii="Arial" w:hAnsi="Arial" w:cs="Arial"/>
          <w:sz w:val="24"/>
          <w:szCs w:val="24"/>
        </w:rPr>
        <w:t>a</w:t>
      </w:r>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714530" w:rsidRPr="00714530">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 xml:space="preserve">Prophet is a method for predicting time series data that uses an additive model to fit non-linear trends with seasonality that occurs annually, monthly, daily, and on weekends as well as during holidays. Strongly seasonal time series and multiple seasons of historical </w:t>
      </w:r>
      <w:r w:rsidR="003A5DEC" w:rsidRPr="003A5DEC">
        <w:rPr>
          <w:rFonts w:ascii="Arial" w:hAnsi="Arial" w:cs="Arial"/>
          <w:sz w:val="24"/>
          <w:szCs w:val="24"/>
        </w:rPr>
        <w:lastRenderedPageBreak/>
        <w:t>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lastRenderedPageBreak/>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3E396D91"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714530" w:rsidRPr="00714530">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r w:rsidR="00CE1038" w:rsidRPr="00CE1038">
        <w:rPr>
          <w:rFonts w:ascii="Arial" w:hAnsi="Arial" w:cs="Arial"/>
          <w:sz w:val="24"/>
          <w:szCs w:val="24"/>
        </w:rPr>
        <w:t>train_and_forecast</w:t>
      </w:r>
      <w:r w:rsidR="00CE1038">
        <w:rPr>
          <w:rFonts w:ascii="Arial" w:hAnsi="Arial" w:cs="Arial"/>
          <w:sz w:val="24"/>
          <w:szCs w:val="24"/>
        </w:rPr>
        <w:t xml:space="preserve"> is used in the data_modelling.py file to create the models and run forecast. AR_forecast function </w:t>
      </w:r>
      <w:r w:rsidR="00CE1038">
        <w:rPr>
          <w:rFonts w:ascii="Arial" w:hAnsi="Arial" w:cs="Arial"/>
          <w:sz w:val="24"/>
          <w:szCs w:val="24"/>
        </w:rPr>
        <w:lastRenderedPageBreak/>
        <w:t xml:space="preserve">runs the previously created train_and_forecast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2887FC90"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714530" w:rsidRPr="00714530">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w:t>
      </w:r>
      <w:r>
        <w:rPr>
          <w:rFonts w:ascii="Arial" w:hAnsi="Arial" w:cs="Arial"/>
          <w:sz w:val="24"/>
          <w:szCs w:val="24"/>
        </w:rPr>
        <w:lastRenderedPageBreak/>
        <w:t xml:space="preserve">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4B64E35A"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714530" w:rsidRPr="00714530">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27820</w:t>
      </w:r>
      <w:r w:rsidR="00341859" w:rsidRPr="00341859">
        <w:rPr>
          <w:rFonts w:ascii="Arial" w:hAnsi="Arial" w:cs="Arial"/>
          <w:sz w:val="24"/>
          <w:szCs w:val="24"/>
        </w:rPr>
        <w:t xml:space="preserve">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w:t>
      </w:r>
      <w:r w:rsidR="00703DDD">
        <w:rPr>
          <w:rFonts w:ascii="Arial" w:hAnsi="Arial" w:cs="Arial"/>
          <w:sz w:val="24"/>
          <w:szCs w:val="24"/>
        </w:rPr>
        <w:t>as well as</w:t>
      </w:r>
      <w:r w:rsidR="00703DDD">
        <w:rPr>
          <w:rFonts w:ascii="Arial" w:hAnsi="Arial" w:cs="Arial"/>
          <w:sz w:val="24"/>
          <w:szCs w:val="24"/>
        </w:rPr>
        <w:t xml:space="preserve">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lastRenderedPageBreak/>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25CAE88F"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714530" w:rsidRPr="00714530">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lastRenderedPageBreak/>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Namdev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lastRenderedPageBreak/>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w:t>
      </w:r>
      <w:r w:rsidR="00A206AE" w:rsidRPr="00B56A63">
        <w:rPr>
          <w:rFonts w:ascii="Arial" w:hAnsi="Arial" w:cs="Arial"/>
          <w:sz w:val="24"/>
          <w:szCs w:val="24"/>
        </w:rPr>
        <w:lastRenderedPageBreak/>
        <w:t xml:space="preserve">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e to facilitate Maria DB. Using command prompt csv files have been uploaded to the dkit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he data which is produced by the data_maker.py file inside the suicide_dash_app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4DB2DE2D"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714530" w:rsidRPr="00714530">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lastRenderedPageBreak/>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3A4DED62"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994D02" w:rsidRPr="00B56A63">
        <w:rPr>
          <w:rFonts w:ascii="Arial" w:eastAsia="Times New Roman" w:hAnsi="Arial" w:cs="Arial"/>
          <w:sz w:val="24"/>
          <w:szCs w:val="24"/>
        </w:rPr>
        <w:t>efficient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714530" w:rsidRPr="00714530">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lastRenderedPageBreak/>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r w:rsidR="006C2FBF" w:rsidRPr="00B56A63">
        <w:rPr>
          <w:rFonts w:ascii="Arial" w:hAnsi="Arial" w:cs="Arial"/>
        </w:rPr>
        <w:t>Psql</w:t>
      </w:r>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0A1CDCC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B56A63"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B56A63">
        <w:rPr>
          <w:rFonts w:ascii="Arial" w:hAnsi="Arial" w:cs="Arial"/>
          <w:b/>
          <w:bCs/>
          <w:sz w:val="24"/>
          <w:szCs w:val="24"/>
        </w:rPr>
        <w:t>5.0.1 SWOT Analysis</w:t>
      </w:r>
    </w:p>
    <w:p w14:paraId="185BF876" w14:textId="1FA1A89E"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is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w:t>
      </w:r>
      <w:r w:rsidRPr="00B56A63">
        <w:rPr>
          <w:rFonts w:ascii="Arial" w:hAnsi="Arial" w:cs="Arial"/>
          <w:color w:val="000000"/>
          <w:sz w:val="24"/>
          <w:szCs w:val="24"/>
        </w:rPr>
        <w:lastRenderedPageBreak/>
        <w:t>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w:t>
      </w:r>
      <w:r w:rsidRPr="00B56A63">
        <w:rPr>
          <w:rFonts w:ascii="Arial" w:hAnsi="Arial" w:cs="Arial"/>
          <w:color w:val="000000"/>
          <w:sz w:val="24"/>
          <w:szCs w:val="24"/>
        </w:rPr>
        <w:lastRenderedPageBreak/>
        <w:t>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B56A63"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6.0 Conclusion</w:t>
      </w:r>
    </w:p>
    <w:p w14:paraId="7986931A" w14:textId="14FB0A42" w:rsidR="00265EF6" w:rsidRPr="00B56A63" w:rsidRDefault="00265EF6" w:rsidP="00E46475">
      <w:pPr>
        <w:spacing w:line="360" w:lineRule="auto"/>
        <w:jc w:val="both"/>
        <w:rPr>
          <w:rFonts w:ascii="Arial" w:hAnsi="Arial" w:cs="Arial"/>
          <w:sz w:val="24"/>
          <w:szCs w:val="24"/>
        </w:rPr>
      </w:pPr>
      <w:r w:rsidRPr="00B56A63">
        <w:rPr>
          <w:rFonts w:ascii="Arial" w:hAnsi="Arial" w:cs="Arial"/>
          <w:sz w:val="24"/>
          <w:szCs w:val="24"/>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lastRenderedPageBreak/>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 xml:space="preserve">Chapter </w:t>
      </w:r>
      <w:r>
        <w:rPr>
          <w:rFonts w:ascii="NimbusSanL-Bold" w:hAnsi="NimbusSanL-Bold" w:cs="NimbusSanL-Bold"/>
          <w:b/>
          <w:bCs/>
          <w:sz w:val="39"/>
          <w:szCs w:val="39"/>
        </w:rPr>
        <w:t>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2051ED5A" w14:textId="020B680C" w:rsidR="007E321F" w:rsidRDefault="007E321F" w:rsidP="0049196A">
      <w:pPr>
        <w:autoSpaceDE w:val="0"/>
        <w:autoSpaceDN w:val="0"/>
        <w:adjustRightInd w:val="0"/>
        <w:spacing w:after="22" w:line="360" w:lineRule="auto"/>
        <w:jc w:val="both"/>
        <w:rPr>
          <w:rFonts w:ascii="Arial" w:hAnsi="Arial" w:cs="Arial"/>
          <w:color w:val="000000"/>
          <w:sz w:val="24"/>
          <w:szCs w:val="24"/>
        </w:rPr>
      </w:pPr>
    </w:p>
    <w:p w14:paraId="0AA33961" w14:textId="77777777" w:rsidR="007E321F" w:rsidRDefault="007E321F" w:rsidP="0049196A">
      <w:pPr>
        <w:autoSpaceDE w:val="0"/>
        <w:autoSpaceDN w:val="0"/>
        <w:adjustRightInd w:val="0"/>
        <w:spacing w:after="22" w:line="360" w:lineRule="auto"/>
        <w:jc w:val="both"/>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0C846EDA"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714530" w:rsidRPr="00714530">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lastRenderedPageBreak/>
        <w:t>The first step is to run the data_maker.py file which takes the data from the assets/data folder. Raw data is stored inside this folder where the data_maker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mysql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16F475DD"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714530" w:rsidRPr="00714530">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714530" w:rsidRPr="00714530">
            <w:rPr>
              <w:rFonts w:ascii="Arial" w:hAnsi="Arial" w:cs="Arial"/>
              <w:color w:val="000000"/>
            </w:rPr>
            <w:t>(Aborujilah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59AD8A88" w14:textId="77777777" w:rsidR="00714530" w:rsidRDefault="00714530">
              <w:pPr>
                <w:autoSpaceDE w:val="0"/>
                <w:autoSpaceDN w:val="0"/>
                <w:ind w:hanging="480"/>
                <w:divId w:val="2075659887"/>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71A87286" w14:textId="77777777" w:rsidR="00714530" w:rsidRDefault="00714530">
              <w:pPr>
                <w:autoSpaceDE w:val="0"/>
                <w:autoSpaceDN w:val="0"/>
                <w:ind w:hanging="480"/>
                <w:divId w:val="102409067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63E66D4" w14:textId="77777777" w:rsidR="00714530" w:rsidRDefault="00714530">
              <w:pPr>
                <w:autoSpaceDE w:val="0"/>
                <w:autoSpaceDN w:val="0"/>
                <w:ind w:hanging="480"/>
                <w:divId w:val="1008096061"/>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02FBBF71" w14:textId="77777777" w:rsidR="00714530" w:rsidRDefault="00714530">
              <w:pPr>
                <w:autoSpaceDE w:val="0"/>
                <w:autoSpaceDN w:val="0"/>
                <w:ind w:hanging="480"/>
                <w:divId w:val="1669092710"/>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0EEBFF29" w14:textId="77777777" w:rsidR="00714530" w:rsidRDefault="00714530">
              <w:pPr>
                <w:autoSpaceDE w:val="0"/>
                <w:autoSpaceDN w:val="0"/>
                <w:ind w:hanging="480"/>
                <w:divId w:val="1496844437"/>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0EA888B7" w14:textId="77777777" w:rsidR="00714530" w:rsidRDefault="00714530">
              <w:pPr>
                <w:autoSpaceDE w:val="0"/>
                <w:autoSpaceDN w:val="0"/>
                <w:ind w:hanging="480"/>
                <w:divId w:val="893152201"/>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2917D2A" w14:textId="77777777" w:rsidR="00714530" w:rsidRDefault="00714530">
              <w:pPr>
                <w:autoSpaceDE w:val="0"/>
                <w:autoSpaceDN w:val="0"/>
                <w:ind w:hanging="480"/>
                <w:divId w:val="713500842"/>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527BA64C" w14:textId="77777777" w:rsidR="00714530" w:rsidRDefault="00714530">
              <w:pPr>
                <w:autoSpaceDE w:val="0"/>
                <w:autoSpaceDN w:val="0"/>
                <w:ind w:hanging="480"/>
                <w:divId w:val="415446774"/>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6CA79D21" w14:textId="77777777" w:rsidR="00714530" w:rsidRDefault="00714530">
              <w:pPr>
                <w:autoSpaceDE w:val="0"/>
                <w:autoSpaceDN w:val="0"/>
                <w:ind w:hanging="480"/>
                <w:divId w:val="1010968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7543EDED" w14:textId="77777777" w:rsidR="00714530" w:rsidRDefault="00714530">
              <w:pPr>
                <w:autoSpaceDE w:val="0"/>
                <w:autoSpaceDN w:val="0"/>
                <w:ind w:hanging="480"/>
                <w:divId w:val="1347245419"/>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4A0B8F83" w14:textId="77777777" w:rsidR="00714530" w:rsidRDefault="00714530">
              <w:pPr>
                <w:autoSpaceDE w:val="0"/>
                <w:autoSpaceDN w:val="0"/>
                <w:ind w:hanging="480"/>
                <w:divId w:val="457576416"/>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88D7C84" w14:textId="77777777" w:rsidR="00714530" w:rsidRDefault="00714530">
              <w:pPr>
                <w:autoSpaceDE w:val="0"/>
                <w:autoSpaceDN w:val="0"/>
                <w:ind w:hanging="480"/>
                <w:divId w:val="463012726"/>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26EEAB52" w14:textId="77777777" w:rsidR="00714530" w:rsidRDefault="00714530">
              <w:pPr>
                <w:autoSpaceDE w:val="0"/>
                <w:autoSpaceDN w:val="0"/>
                <w:ind w:hanging="480"/>
                <w:divId w:val="105736147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2D2F3AB0" w14:textId="77777777" w:rsidR="00714530" w:rsidRDefault="00714530">
              <w:pPr>
                <w:autoSpaceDE w:val="0"/>
                <w:autoSpaceDN w:val="0"/>
                <w:ind w:hanging="480"/>
                <w:divId w:val="526866646"/>
                <w:rPr>
                  <w:rFonts w:eastAsia="Times New Roman"/>
                </w:rPr>
              </w:pPr>
              <w:r>
                <w:rPr>
                  <w:rFonts w:eastAsia="Times New Roman"/>
                </w:rPr>
                <w:lastRenderedPageBreak/>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07EB39DF" w14:textId="77777777" w:rsidR="00714530" w:rsidRDefault="00714530">
              <w:pPr>
                <w:autoSpaceDE w:val="0"/>
                <w:autoSpaceDN w:val="0"/>
                <w:ind w:hanging="480"/>
                <w:divId w:val="470826865"/>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6617E1DF" w14:textId="77777777" w:rsidR="00714530" w:rsidRDefault="00714530">
              <w:pPr>
                <w:autoSpaceDE w:val="0"/>
                <w:autoSpaceDN w:val="0"/>
                <w:ind w:hanging="480"/>
                <w:divId w:val="1590042317"/>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D411B40" w14:textId="77777777" w:rsidR="00714530" w:rsidRDefault="00714530">
              <w:pPr>
                <w:autoSpaceDE w:val="0"/>
                <w:autoSpaceDN w:val="0"/>
                <w:ind w:hanging="480"/>
                <w:divId w:val="528882565"/>
                <w:rPr>
                  <w:rFonts w:eastAsia="Times New Roman"/>
                </w:rPr>
              </w:pPr>
              <w:r>
                <w:rPr>
                  <w:rFonts w:eastAsia="Times New Roman"/>
                  <w:i/>
                  <w:iCs/>
                </w:rPr>
                <w:t>Stan - Stan</w:t>
              </w:r>
              <w:r>
                <w:rPr>
                  <w:rFonts w:eastAsia="Times New Roman"/>
                </w:rPr>
                <w:t>. (n.d.). Retrieved August 27, 2022, from https://mc-stan.org/</w:t>
              </w:r>
            </w:p>
            <w:p w14:paraId="05BF4E08" w14:textId="77777777" w:rsidR="00714530" w:rsidRDefault="00714530">
              <w:pPr>
                <w:autoSpaceDE w:val="0"/>
                <w:autoSpaceDN w:val="0"/>
                <w:ind w:hanging="480"/>
                <w:divId w:val="1323243613"/>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17212BFA" w14:textId="77777777" w:rsidR="00714530" w:rsidRDefault="00714530">
              <w:pPr>
                <w:autoSpaceDE w:val="0"/>
                <w:autoSpaceDN w:val="0"/>
                <w:ind w:hanging="480"/>
                <w:divId w:val="667291483"/>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EA0C998" w14:textId="77777777" w:rsidR="00714530" w:rsidRDefault="00714530">
              <w:pPr>
                <w:autoSpaceDE w:val="0"/>
                <w:autoSpaceDN w:val="0"/>
                <w:ind w:hanging="480"/>
                <w:divId w:val="332800019"/>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2962B9C4" w14:textId="77777777" w:rsidR="00714530" w:rsidRDefault="00714530">
              <w:pPr>
                <w:autoSpaceDE w:val="0"/>
                <w:autoSpaceDN w:val="0"/>
                <w:ind w:hanging="480"/>
                <w:divId w:val="121921913"/>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4B7D5D42" w:rsidR="002E0512" w:rsidRPr="00B56A63" w:rsidRDefault="00714530"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r w:rsidRPr="00B56A63">
            <w:rPr>
              <w:rFonts w:ascii="Arial" w:eastAsia="Times New Roman" w:hAnsi="Arial" w:cs="Arial"/>
              <w:i/>
              <w:iCs/>
            </w:rPr>
            <w:t>Airiti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Unland,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Namdev, V. (2022). Suicidality Among Men in Russia: A Review of Recent Epidemiological Data. </w:t>
          </w:r>
          <w:r w:rsidRPr="00B56A63">
            <w:rPr>
              <w:rFonts w:ascii="Arial" w:eastAsia="Times New Roman" w:hAnsi="Arial" w:cs="Arial"/>
              <w:i/>
              <w:iCs/>
            </w:rPr>
            <w:t>Cureus</w:t>
          </w:r>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r w:rsidRPr="00B56A63">
            <w:rPr>
              <w:rFonts w:ascii="Arial" w:eastAsia="Times New Roman" w:hAnsi="Arial" w:cs="Arial"/>
            </w:rPr>
            <w:t xml:space="preserve">Bogod, D. (2004). The Nazi Hypothermia Experiments: Forbidden Data?. </w:t>
          </w:r>
          <w:r w:rsidRPr="00B56A63">
            <w:rPr>
              <w:rFonts w:ascii="Arial" w:eastAsia="Times New Roman" w:hAnsi="Arial" w:cs="Arial"/>
              <w:i/>
              <w:iCs/>
            </w:rPr>
            <w:t>Anaesthesia</w:t>
          </w:r>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lastRenderedPageBreak/>
            <w:t xml:space="preserve">Brunello, A., Marzano, E., Montanari, A. and Sciavicco,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Build a Ploty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Vapnik,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Valk,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Ke, S.W. and Tsai, C.F. (2017). SVM and SVM ensembles in breast cancer prediction. </w:t>
          </w:r>
          <w:r w:rsidRPr="00B56A63">
            <w:rPr>
              <w:rFonts w:ascii="Arial" w:eastAsia="Times New Roman" w:hAnsi="Arial" w:cs="Arial"/>
              <w:i/>
              <w:iCs/>
            </w:rPr>
            <w:t>PLoS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lastRenderedPageBreak/>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Mochahost Review 2022: Mocha Host Details, Pricing &amp; Features | Sitechecker</w:t>
          </w:r>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r w:rsidRPr="00B56A63">
            <w:rPr>
              <w:rFonts w:ascii="Arial" w:eastAsia="Times New Roman" w:hAnsi="Arial" w:cs="Arial"/>
            </w:rPr>
            <w:t xml:space="preserve">Naim, N.F., Mohd Yassin, A.I., Zamri, W.M.A.W. and Sarnin, S.S. (2011). MySQL database for storage of fingerprint data. </w:t>
          </w:r>
          <w:r w:rsidRPr="00B56A63">
            <w:rPr>
              <w:rFonts w:ascii="Arial" w:eastAsia="Times New Roman" w:hAnsi="Arial" w:cs="Arial"/>
              <w:i/>
              <w:iCs/>
            </w:rPr>
            <w:t>Proceedings - 2011 UKSim 13th International Conference on Modelling and Simulation, UKSim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r w:rsidRPr="00B56A63">
            <w:rPr>
              <w:rFonts w:ascii="Arial" w:eastAsia="Times New Roman" w:hAnsi="Arial" w:cs="Arial"/>
            </w:rPr>
            <w:t xml:space="preserve">Värnik,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When Quaker Oats Fed Children Radioactive Oatmeal | by Calin Aneculaesei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r w:rsidRPr="00B56A63">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r w:rsidRPr="00B56A63">
            <w:rPr>
              <w:rFonts w:ascii="Arial" w:eastAsia="Times New Roman" w:hAnsi="Arial" w:cs="Arial"/>
            </w:rPr>
            <w:t xml:space="preserve">Zetzsche, T., Bobes, J., de La Fuente, J.M., Pogarell, O., Norra, C., Schmidtke, A., Wasserman, D., Löhr, C. and Rihmer,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w:t>
          </w:r>
          <w:r w:rsidRPr="00B56A63">
            <w:rPr>
              <w:rFonts w:ascii="Arial" w:eastAsia="Times New Roman" w:hAnsi="Arial" w:cs="Arial"/>
            </w:rPr>
            <w:lastRenderedPageBreak/>
            <w:t>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8B675" w14:textId="77777777" w:rsidR="009D4B02" w:rsidRDefault="009D4B02" w:rsidP="00C518DB">
      <w:pPr>
        <w:spacing w:after="0" w:line="240" w:lineRule="auto"/>
      </w:pPr>
      <w:r>
        <w:separator/>
      </w:r>
    </w:p>
  </w:endnote>
  <w:endnote w:type="continuationSeparator" w:id="0">
    <w:p w14:paraId="243F446E" w14:textId="77777777" w:rsidR="009D4B02" w:rsidRDefault="009D4B02"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B2D0" w14:textId="77777777" w:rsidR="009D4B02" w:rsidRDefault="009D4B02" w:rsidP="00C518DB">
      <w:pPr>
        <w:spacing w:after="0" w:line="240" w:lineRule="auto"/>
      </w:pPr>
      <w:r>
        <w:separator/>
      </w:r>
    </w:p>
  </w:footnote>
  <w:footnote w:type="continuationSeparator" w:id="0">
    <w:p w14:paraId="1B2A04C7" w14:textId="77777777" w:rsidR="009D4B02" w:rsidRDefault="009D4B02"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715E"/>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6F13"/>
    <w:rsid w:val="001E7A08"/>
    <w:rsid w:val="001F03C9"/>
    <w:rsid w:val="001F0ED5"/>
    <w:rsid w:val="001F2356"/>
    <w:rsid w:val="001F6D59"/>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45B21"/>
    <w:rsid w:val="00247F16"/>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5AC0"/>
    <w:rsid w:val="002A74AB"/>
    <w:rsid w:val="002B0356"/>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1666"/>
    <w:rsid w:val="002F1754"/>
    <w:rsid w:val="002F4D50"/>
    <w:rsid w:val="002F4EBA"/>
    <w:rsid w:val="002F5371"/>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675E7"/>
    <w:rsid w:val="00372225"/>
    <w:rsid w:val="00372B35"/>
    <w:rsid w:val="00375DF6"/>
    <w:rsid w:val="00377FC9"/>
    <w:rsid w:val="003813ED"/>
    <w:rsid w:val="00381C14"/>
    <w:rsid w:val="003836E7"/>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459A"/>
    <w:rsid w:val="003F5494"/>
    <w:rsid w:val="003F6370"/>
    <w:rsid w:val="004000DD"/>
    <w:rsid w:val="004001EB"/>
    <w:rsid w:val="004002AE"/>
    <w:rsid w:val="00400FB1"/>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41B86"/>
    <w:rsid w:val="00450053"/>
    <w:rsid w:val="00451733"/>
    <w:rsid w:val="00454EF8"/>
    <w:rsid w:val="00455E0E"/>
    <w:rsid w:val="00456235"/>
    <w:rsid w:val="0045637C"/>
    <w:rsid w:val="00456A4D"/>
    <w:rsid w:val="00456D60"/>
    <w:rsid w:val="004608CC"/>
    <w:rsid w:val="00461C59"/>
    <w:rsid w:val="00462D43"/>
    <w:rsid w:val="0046538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3F38"/>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2EE5"/>
    <w:rsid w:val="00623948"/>
    <w:rsid w:val="006249E7"/>
    <w:rsid w:val="00626651"/>
    <w:rsid w:val="0062672C"/>
    <w:rsid w:val="00627C1B"/>
    <w:rsid w:val="00627DDB"/>
    <w:rsid w:val="006309BB"/>
    <w:rsid w:val="0063278B"/>
    <w:rsid w:val="00632C5E"/>
    <w:rsid w:val="006337B3"/>
    <w:rsid w:val="00634183"/>
    <w:rsid w:val="0063708E"/>
    <w:rsid w:val="00637E9E"/>
    <w:rsid w:val="0064166B"/>
    <w:rsid w:val="00642ADD"/>
    <w:rsid w:val="006431B2"/>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301E"/>
    <w:rsid w:val="006E4F94"/>
    <w:rsid w:val="006E6ECC"/>
    <w:rsid w:val="006F1D0C"/>
    <w:rsid w:val="006F2CC6"/>
    <w:rsid w:val="006F54B3"/>
    <w:rsid w:val="006F56B4"/>
    <w:rsid w:val="00700259"/>
    <w:rsid w:val="0070134A"/>
    <w:rsid w:val="00703BB1"/>
    <w:rsid w:val="00703DDD"/>
    <w:rsid w:val="00705586"/>
    <w:rsid w:val="0070567C"/>
    <w:rsid w:val="007063B2"/>
    <w:rsid w:val="0070649E"/>
    <w:rsid w:val="0070737E"/>
    <w:rsid w:val="007100BA"/>
    <w:rsid w:val="00711497"/>
    <w:rsid w:val="007135F3"/>
    <w:rsid w:val="007136D7"/>
    <w:rsid w:val="00714530"/>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109E"/>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76CBC"/>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6300"/>
    <w:rsid w:val="007C72F0"/>
    <w:rsid w:val="007D1D79"/>
    <w:rsid w:val="007D1D8E"/>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1B9E"/>
    <w:rsid w:val="00871F58"/>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D8"/>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67B4"/>
    <w:rsid w:val="009B7D49"/>
    <w:rsid w:val="009C02B9"/>
    <w:rsid w:val="009C1555"/>
    <w:rsid w:val="009C2033"/>
    <w:rsid w:val="009C425C"/>
    <w:rsid w:val="009C4E92"/>
    <w:rsid w:val="009C6591"/>
    <w:rsid w:val="009C73E2"/>
    <w:rsid w:val="009D1840"/>
    <w:rsid w:val="009D2F7F"/>
    <w:rsid w:val="009D37AD"/>
    <w:rsid w:val="009D3C4E"/>
    <w:rsid w:val="009D46DA"/>
    <w:rsid w:val="009D46EF"/>
    <w:rsid w:val="009D4B02"/>
    <w:rsid w:val="009D4D70"/>
    <w:rsid w:val="009D664D"/>
    <w:rsid w:val="009D78D6"/>
    <w:rsid w:val="009E08BE"/>
    <w:rsid w:val="009E098E"/>
    <w:rsid w:val="009E286B"/>
    <w:rsid w:val="009E2B38"/>
    <w:rsid w:val="009E447A"/>
    <w:rsid w:val="009E56E1"/>
    <w:rsid w:val="009E673E"/>
    <w:rsid w:val="009E71A5"/>
    <w:rsid w:val="009E7A70"/>
    <w:rsid w:val="009E7FFB"/>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BE0"/>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270D"/>
    <w:rsid w:val="00AF3CCB"/>
    <w:rsid w:val="00AF514F"/>
    <w:rsid w:val="00AF5202"/>
    <w:rsid w:val="00AF5E52"/>
    <w:rsid w:val="00AF60DD"/>
    <w:rsid w:val="00AF787E"/>
    <w:rsid w:val="00AF7CB5"/>
    <w:rsid w:val="00B057C3"/>
    <w:rsid w:val="00B0581D"/>
    <w:rsid w:val="00B0640B"/>
    <w:rsid w:val="00B0775E"/>
    <w:rsid w:val="00B079B7"/>
    <w:rsid w:val="00B07B67"/>
    <w:rsid w:val="00B10F63"/>
    <w:rsid w:val="00B12E94"/>
    <w:rsid w:val="00B136E6"/>
    <w:rsid w:val="00B14084"/>
    <w:rsid w:val="00B149CB"/>
    <w:rsid w:val="00B14B39"/>
    <w:rsid w:val="00B14BC1"/>
    <w:rsid w:val="00B15281"/>
    <w:rsid w:val="00B15D97"/>
    <w:rsid w:val="00B16A6F"/>
    <w:rsid w:val="00B17AE6"/>
    <w:rsid w:val="00B20A06"/>
    <w:rsid w:val="00B21476"/>
    <w:rsid w:val="00B217A8"/>
    <w:rsid w:val="00B3094D"/>
    <w:rsid w:val="00B33948"/>
    <w:rsid w:val="00B356FD"/>
    <w:rsid w:val="00B35B68"/>
    <w:rsid w:val="00B4129C"/>
    <w:rsid w:val="00B41E72"/>
    <w:rsid w:val="00B45D60"/>
    <w:rsid w:val="00B460CB"/>
    <w:rsid w:val="00B4739D"/>
    <w:rsid w:val="00B50267"/>
    <w:rsid w:val="00B50AC3"/>
    <w:rsid w:val="00B52248"/>
    <w:rsid w:val="00B527B0"/>
    <w:rsid w:val="00B5377F"/>
    <w:rsid w:val="00B56A63"/>
    <w:rsid w:val="00B575AA"/>
    <w:rsid w:val="00B60007"/>
    <w:rsid w:val="00B60DB8"/>
    <w:rsid w:val="00B60E6C"/>
    <w:rsid w:val="00B62904"/>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F47"/>
    <w:rsid w:val="00BB2135"/>
    <w:rsid w:val="00BB21A5"/>
    <w:rsid w:val="00BB2F69"/>
    <w:rsid w:val="00BB4160"/>
    <w:rsid w:val="00BB6BFA"/>
    <w:rsid w:val="00BC0780"/>
    <w:rsid w:val="00BC2581"/>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038"/>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88A"/>
    <w:rsid w:val="00E55D4D"/>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784C"/>
    <w:rsid w:val="00F30CCA"/>
    <w:rsid w:val="00F30F19"/>
    <w:rsid w:val="00F3177E"/>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E49"/>
    <w:rsid w:val="00F734EC"/>
    <w:rsid w:val="00F741D1"/>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09E"/>
    <w:rsid w:val="00FC691C"/>
    <w:rsid w:val="00FC6EEA"/>
    <w:rsid w:val="00FD113A"/>
    <w:rsid w:val="00FD16D4"/>
    <w:rsid w:val="00FD3349"/>
    <w:rsid w:val="00FD34EE"/>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glossaryDocument" Target="glossary/document.xml"/><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22EA6"/>
    <w:rsid w:val="00163E35"/>
    <w:rsid w:val="001C25E6"/>
    <w:rsid w:val="002A4C1F"/>
    <w:rsid w:val="002A7F70"/>
    <w:rsid w:val="002B493C"/>
    <w:rsid w:val="002B567F"/>
    <w:rsid w:val="003E7D15"/>
    <w:rsid w:val="003F5EF2"/>
    <w:rsid w:val="00437BC0"/>
    <w:rsid w:val="004A2A54"/>
    <w:rsid w:val="004B161A"/>
    <w:rsid w:val="005024ED"/>
    <w:rsid w:val="006B6038"/>
    <w:rsid w:val="007A0914"/>
    <w:rsid w:val="007A6626"/>
    <w:rsid w:val="007C38B5"/>
    <w:rsid w:val="0080492D"/>
    <w:rsid w:val="008D6E27"/>
    <w:rsid w:val="00903FB4"/>
    <w:rsid w:val="00A14910"/>
    <w:rsid w:val="00A7114A"/>
    <w:rsid w:val="00A833B3"/>
    <w:rsid w:val="00B074C9"/>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2066</Words>
  <Characters>68782</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8T22:30:00Z</dcterms:modified>
</cp:coreProperties>
</file>